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AD0FC" w14:textId="1295E0D1" w:rsidR="001064BA" w:rsidRDefault="00612B48" w:rsidP="00612B48">
      <w:pPr>
        <w:pStyle w:val="Heading1"/>
        <w:ind w:left="1440"/>
      </w:pPr>
      <w:r w:rsidRPr="00612B48">
        <w:t>On</w:t>
      </w:r>
      <w:r w:rsidR="005C07F6">
        <w:t>-</w:t>
      </w:r>
      <w:r w:rsidRPr="00612B48">
        <w:t xml:space="preserve">Board </w:t>
      </w:r>
      <w:r>
        <w:t xml:space="preserve">Less </w:t>
      </w:r>
      <w:r w:rsidRPr="00612B48">
        <w:t xml:space="preserve">Jamming </w:t>
      </w:r>
      <w:proofErr w:type="spellStart"/>
      <w:r w:rsidRPr="00612B48">
        <w:t>Paslode</w:t>
      </w:r>
      <w:proofErr w:type="spellEnd"/>
      <w:r w:rsidRPr="00612B48">
        <w:t xml:space="preserve"> Framing </w:t>
      </w:r>
      <w:proofErr w:type="spellStart"/>
      <w:r w:rsidRPr="00612B48">
        <w:t>Nailer</w:t>
      </w:r>
      <w:proofErr w:type="spellEnd"/>
    </w:p>
    <w:p w14:paraId="7F12A728" w14:textId="40678736" w:rsidR="00612B48" w:rsidRDefault="00612B48" w:rsidP="00612B48">
      <w:proofErr w:type="spellStart"/>
      <w:r>
        <w:t>Paslode</w:t>
      </w:r>
      <w:proofErr w:type="spellEnd"/>
      <w:r w:rsidR="00383DEB">
        <w:t xml:space="preserve"> framing </w:t>
      </w:r>
      <w:proofErr w:type="spellStart"/>
      <w:r w:rsidR="00383DEB">
        <w:t>nailer</w:t>
      </w:r>
      <w:proofErr w:type="spellEnd"/>
      <w:r>
        <w:t xml:space="preserve"> has a bounty of good remarks being the user’s heavy-duty company. They pretty much don’t act like jamming at all and ensures more lining without a bug. Also, the driving power </w:t>
      </w:r>
      <w:r w:rsidR="005C07F6">
        <w:t xml:space="preserve">of </w:t>
      </w:r>
      <w:r>
        <w:t xml:space="preserve">the </w:t>
      </w:r>
      <w:proofErr w:type="spellStart"/>
      <w:r>
        <w:t>nailer</w:t>
      </w:r>
      <w:proofErr w:type="spellEnd"/>
      <w:r>
        <w:t xml:space="preserve"> is something to be praised for, and some of the models ha</w:t>
      </w:r>
      <w:r w:rsidR="005C07F6">
        <w:t>ve</w:t>
      </w:r>
      <w:r>
        <w:t xml:space="preserve"> the reputation as market lead over 2 decades!</w:t>
      </w:r>
    </w:p>
    <w:p w14:paraId="03530003" w14:textId="5886AF20" w:rsidR="00383DEB" w:rsidRDefault="00383DEB" w:rsidP="00383DEB">
      <w:pPr>
        <w:pStyle w:val="Heading2"/>
      </w:pPr>
      <w:r>
        <w:t>Review on some lead products</w:t>
      </w:r>
    </w:p>
    <w:p w14:paraId="03407B5D" w14:textId="36641795" w:rsidR="00383DEB" w:rsidRDefault="00383DEB" w:rsidP="00383DEB">
      <w:r>
        <w:t xml:space="preserve">If we are to say any about </w:t>
      </w:r>
      <w:proofErr w:type="spellStart"/>
      <w:r w:rsidR="005C07F6">
        <w:t>P</w:t>
      </w:r>
      <w:r>
        <w:t>aslode</w:t>
      </w:r>
      <w:proofErr w:type="spellEnd"/>
      <w:r>
        <w:t xml:space="preserve"> </w:t>
      </w:r>
      <w:proofErr w:type="spellStart"/>
      <w:r>
        <w:t>nailers</w:t>
      </w:r>
      <w:proofErr w:type="spellEnd"/>
      <w:r>
        <w:t xml:space="preserve">, they are </w:t>
      </w:r>
      <w:r w:rsidR="005C07F6">
        <w:t xml:space="preserve">a </w:t>
      </w:r>
      <w:r>
        <w:t xml:space="preserve">truly tremendous tool for making your work easier. Even the model, </w:t>
      </w:r>
      <w:proofErr w:type="spellStart"/>
      <w:r>
        <w:t>Paslode</w:t>
      </w:r>
      <w:proofErr w:type="spellEnd"/>
      <w:r>
        <w:t xml:space="preserve"> IM350 has been on </w:t>
      </w:r>
      <w:r w:rsidR="005C07F6">
        <w:t xml:space="preserve">the </w:t>
      </w:r>
      <w:r>
        <w:t xml:space="preserve">lead in the market for over 30 years. </w:t>
      </w:r>
    </w:p>
    <w:p w14:paraId="41F9364B" w14:textId="7E89A898" w:rsidR="00383DEB" w:rsidRDefault="00383DEB" w:rsidP="00383DEB">
      <w:r>
        <w:t xml:space="preserve">No wonder </w:t>
      </w:r>
      <w:proofErr w:type="spellStart"/>
      <w:r>
        <w:t>Paslode</w:t>
      </w:r>
      <w:proofErr w:type="spellEnd"/>
      <w:r>
        <w:t xml:space="preserve"> framing </w:t>
      </w:r>
      <w:proofErr w:type="spellStart"/>
      <w:r>
        <w:t>nailer</w:t>
      </w:r>
      <w:proofErr w:type="spellEnd"/>
      <w:r>
        <w:t xml:space="preserve"> is a top-notch help</w:t>
      </w:r>
      <w:r w:rsidR="005C07F6">
        <w:t xml:space="preserve"> </w:t>
      </w:r>
      <w:r>
        <w:t>hand when you are serious about nailing down the joins! Some of the picked ones are revised in the following section.</w:t>
      </w:r>
    </w:p>
    <w:p w14:paraId="3831E28E" w14:textId="000D8431" w:rsidR="00383DEB" w:rsidRPr="00383DEB" w:rsidRDefault="00383DEB" w:rsidP="00383DEB">
      <w:pPr>
        <w:pStyle w:val="Heading3"/>
        <w:numPr>
          <w:ilvl w:val="0"/>
          <w:numId w:val="3"/>
        </w:numPr>
      </w:pPr>
      <w:proofErr w:type="spellStart"/>
      <w:r w:rsidRPr="00383DEB">
        <w:rPr>
          <w:rStyle w:val="a-size-large"/>
        </w:rPr>
        <w:t>Paslode</w:t>
      </w:r>
      <w:proofErr w:type="spellEnd"/>
      <w:r w:rsidRPr="00383DEB">
        <w:rPr>
          <w:rStyle w:val="a-size-large"/>
        </w:rPr>
        <w:t xml:space="preserve">, Cordless XP Framing </w:t>
      </w:r>
      <w:proofErr w:type="spellStart"/>
      <w:r w:rsidRPr="00383DEB">
        <w:rPr>
          <w:rStyle w:val="a-size-large"/>
        </w:rPr>
        <w:t>Nailer</w:t>
      </w:r>
      <w:proofErr w:type="spellEnd"/>
      <w:r w:rsidRPr="00383DEB">
        <w:rPr>
          <w:rStyle w:val="a-size-large"/>
        </w:rPr>
        <w:t>, 905600, Battery and Fuel Cell Powered, No Compressor Needed</w:t>
      </w:r>
    </w:p>
    <w:p w14:paraId="0450D8C2" w14:textId="3606AA99" w:rsidR="00383DEB" w:rsidRDefault="003A166B" w:rsidP="003A166B">
      <w:pPr>
        <w:pStyle w:val="Heading3"/>
      </w:pPr>
      <w:hyperlink r:id="rId5" w:history="1">
        <w:r w:rsidRPr="00B94241">
          <w:rPr>
            <w:rStyle w:val="Hyperlink"/>
          </w:rPr>
          <w:t>https://www.amazon.com/Paslode-Cordless-Framing-Battery-Compressor/dp/B017M0N6K6</w:t>
        </w:r>
      </w:hyperlink>
    </w:p>
    <w:p w14:paraId="0FF3881D" w14:textId="4C5B7D50" w:rsidR="003A166B" w:rsidRDefault="003A166B" w:rsidP="003A166B">
      <w:pPr>
        <w:pStyle w:val="Heading4"/>
      </w:pPr>
      <w:bookmarkStart w:id="0" w:name="_Hlk78138428"/>
      <w:r>
        <w:t>Performance</w:t>
      </w:r>
    </w:p>
    <w:bookmarkEnd w:id="0"/>
    <w:p w14:paraId="289680B5" w14:textId="77777777" w:rsidR="003A166B" w:rsidRDefault="003A166B" w:rsidP="003A166B">
      <w:proofErr w:type="spellStart"/>
      <w:r>
        <w:t>Paslode</w:t>
      </w:r>
      <w:proofErr w:type="spellEnd"/>
      <w:r>
        <w:t xml:space="preserve"> cordless XP framing </w:t>
      </w:r>
      <w:proofErr w:type="spellStart"/>
      <w:r>
        <w:t>nailer</w:t>
      </w:r>
      <w:proofErr w:type="spellEnd"/>
      <w:r>
        <w:t xml:space="preserve"> gives such high efficiency of drive that the one-line entitling goes by “The power to drive non-stop nailing”.</w:t>
      </w:r>
    </w:p>
    <w:p w14:paraId="6CE35448" w14:textId="1DF07A17" w:rsidR="003A166B" w:rsidRPr="003A166B" w:rsidRDefault="003A166B" w:rsidP="003A166B">
      <w:r>
        <w:t xml:space="preserve">The outcome is immensely commendable as it doesn’t show any difference even in cold weather (&lt; </w:t>
      </w:r>
      <w:r w:rsidR="002941D3">
        <w:t>14-degree</w:t>
      </w:r>
      <w:r>
        <w:t xml:space="preserve"> F). Moreover, the </w:t>
      </w:r>
      <w:proofErr w:type="spellStart"/>
      <w:r>
        <w:t>nailer</w:t>
      </w:r>
      <w:proofErr w:type="spellEnd"/>
      <w:r>
        <w:t xml:space="preserve"> is manufactured with this rigor that it barely holds back and makes a get nailed </w:t>
      </w:r>
      <w:r w:rsidR="005C07F6">
        <w:t>in</w:t>
      </w:r>
      <w:r>
        <w:t xml:space="preserve"> the best way possible.  </w:t>
      </w:r>
    </w:p>
    <w:p w14:paraId="458BDAF3" w14:textId="60D99E71" w:rsidR="003A166B" w:rsidRDefault="003A166B" w:rsidP="003A166B">
      <w:pPr>
        <w:pStyle w:val="Heading4"/>
      </w:pPr>
      <w:r>
        <w:t>Strength-check</w:t>
      </w:r>
    </w:p>
    <w:p w14:paraId="17A04B37" w14:textId="2E0EE82E" w:rsidR="003A166B" w:rsidRDefault="002941D3" w:rsidP="003A166B">
      <w:r>
        <w:t xml:space="preserve">For </w:t>
      </w:r>
      <w:proofErr w:type="spellStart"/>
      <w:r w:rsidR="005C07F6">
        <w:t>P</w:t>
      </w:r>
      <w:r>
        <w:t>aslode</w:t>
      </w:r>
      <w:proofErr w:type="spellEnd"/>
      <w:r>
        <w:t xml:space="preserve"> </w:t>
      </w:r>
      <w:proofErr w:type="spellStart"/>
      <w:r>
        <w:t>nailer</w:t>
      </w:r>
      <w:proofErr w:type="spellEnd"/>
      <w:r>
        <w:t xml:space="preserve"> to give a nail flush it uses New </w:t>
      </w:r>
      <w:proofErr w:type="spellStart"/>
      <w:r w:rsidR="005C07F6">
        <w:t>P</w:t>
      </w:r>
      <w:r>
        <w:t>aslode</w:t>
      </w:r>
      <w:proofErr w:type="spellEnd"/>
      <w:r>
        <w:t xml:space="preserve"> framing fuel, all</w:t>
      </w:r>
      <w:r w:rsidR="005C07F6">
        <w:t>-</w:t>
      </w:r>
      <w:r>
        <w:t>season formula, and the nailing power is added up</w:t>
      </w:r>
      <w:r w:rsidR="005C07F6">
        <w:t xml:space="preserve"> </w:t>
      </w:r>
      <w:r>
        <w:t>to 15% more tha</w:t>
      </w:r>
      <w:r w:rsidR="005C07F6">
        <w:t>n</w:t>
      </w:r>
      <w:r>
        <w:t xml:space="preserve"> holes up LVL and hardwoods even.</w:t>
      </w:r>
    </w:p>
    <w:p w14:paraId="65615614" w14:textId="1E4DF123" w:rsidR="002941D3" w:rsidRPr="003A166B" w:rsidRDefault="002941D3" w:rsidP="003A166B">
      <w:r>
        <w:t>It can nail up</w:t>
      </w:r>
      <w:r w:rsidR="005C07F6">
        <w:t xml:space="preserve"> </w:t>
      </w:r>
      <w:r>
        <w:t>to 1200 at one fuel cell and up to 9000 nails per charge. Pops 2-3 nails per second and gives a smooth work finishing.</w:t>
      </w:r>
    </w:p>
    <w:p w14:paraId="47834DA8" w14:textId="2E1D4F2C" w:rsidR="003A166B" w:rsidRDefault="003A166B" w:rsidP="003A166B">
      <w:pPr>
        <w:pStyle w:val="Heading4"/>
      </w:pPr>
      <w:bookmarkStart w:id="1" w:name="_Hlk78138489"/>
      <w:r>
        <w:t>Dimensions</w:t>
      </w:r>
    </w:p>
    <w:bookmarkEnd w:id="1"/>
    <w:p w14:paraId="35732533" w14:textId="3FF7A8B9" w:rsidR="002941D3" w:rsidRDefault="002941D3" w:rsidP="002941D3">
      <w:r>
        <w:t xml:space="preserve">A </w:t>
      </w:r>
      <w:proofErr w:type="spellStart"/>
      <w:r w:rsidR="005C07F6">
        <w:t>P</w:t>
      </w:r>
      <w:r>
        <w:t>aslode</w:t>
      </w:r>
      <w:proofErr w:type="spellEnd"/>
      <w:r>
        <w:t xml:space="preserve"> XP weighs almost 7.2 </w:t>
      </w:r>
      <w:proofErr w:type="spellStart"/>
      <w:r>
        <w:t>Ibs</w:t>
      </w:r>
      <w:proofErr w:type="spellEnd"/>
      <w:r>
        <w:t xml:space="preserve">. And dimensioned in height is 14.5”, in length 12”, and 4” in width. </w:t>
      </w:r>
      <w:r w:rsidR="00E97C69">
        <w:t>It has enabled 50% more run-time with a 7V Li-ion battery.</w:t>
      </w:r>
    </w:p>
    <w:p w14:paraId="0BFD0B57" w14:textId="42694267" w:rsidR="000F296A" w:rsidRDefault="002941D3" w:rsidP="000F296A">
      <w:r>
        <w:t>The battery life is already a land crushing part and also it has 5 years of warranty. More importantly</w:t>
      </w:r>
      <w:r w:rsidR="005C07F6">
        <w:t>,</w:t>
      </w:r>
      <w:r>
        <w:t xml:space="preserve"> being such a str</w:t>
      </w:r>
      <w:r w:rsidR="005C07F6">
        <w:t>ong</w:t>
      </w:r>
      <w:r>
        <w:t xml:space="preserve"> tool, it is pretty lightweight and easy to deal with. </w:t>
      </w:r>
    </w:p>
    <w:p w14:paraId="09926E1E" w14:textId="2D680E65" w:rsidR="000F296A" w:rsidRPr="000F296A" w:rsidRDefault="000F296A" w:rsidP="000F296A">
      <w:bookmarkStart w:id="2" w:name="_Hlk78139308"/>
      <w:r w:rsidRPr="000F296A">
        <w:rPr>
          <w:rFonts w:eastAsiaTheme="majorEastAsia" w:cstheme="majorBidi"/>
          <w:i/>
          <w:iCs/>
          <w:color w:val="2F5496" w:themeColor="accent1" w:themeShade="BF"/>
        </w:rPr>
        <w:lastRenderedPageBreak/>
        <w:t>Nail-deals</w:t>
      </w:r>
    </w:p>
    <w:bookmarkEnd w:id="2"/>
    <w:p w14:paraId="0DDB7385" w14:textId="29C95232" w:rsidR="000F296A" w:rsidRDefault="000F296A" w:rsidP="002941D3">
      <w:r>
        <w:t xml:space="preserve">If we are taking the nail capacity </w:t>
      </w:r>
      <w:r w:rsidR="005C07F6">
        <w:t>as</w:t>
      </w:r>
      <w:r>
        <w:t xml:space="preserve"> </w:t>
      </w:r>
      <w:r w:rsidR="005C07F6">
        <w:t xml:space="preserve">a </w:t>
      </w:r>
      <w:r>
        <w:t>concern, the magazine takes only 1 papered strip. The nails are ranged accordingly, 2”-3¼”, 113-131” shank diameters. It has a specific angle requirement which is 30-degree paper tape.</w:t>
      </w:r>
    </w:p>
    <w:p w14:paraId="7D75FF32" w14:textId="4911AB6F" w:rsidR="000F296A" w:rsidRPr="002941D3" w:rsidRDefault="000F296A" w:rsidP="002941D3">
      <w:r>
        <w:t xml:space="preserve">The nail tyle it chooses is </w:t>
      </w:r>
      <w:proofErr w:type="spellStart"/>
      <w:r>
        <w:t>Paslode</w:t>
      </w:r>
      <w:proofErr w:type="spellEnd"/>
      <w:r>
        <w:t xml:space="preserve"> round drive offset full head (</w:t>
      </w:r>
      <w:proofErr w:type="spellStart"/>
      <w:r>
        <w:t>Brite</w:t>
      </w:r>
      <w:proofErr w:type="spellEnd"/>
      <w:r>
        <w:t xml:space="preserve"> or </w:t>
      </w:r>
      <w:proofErr w:type="spellStart"/>
      <w:r>
        <w:t>Galvguard</w:t>
      </w:r>
      <w:proofErr w:type="spellEnd"/>
      <w:r>
        <w:t xml:space="preserve">). So apparently it is clear that this specification allows full-head nails to operate, and if you are to have a jam and misfire free nailing session do choose the actual requirements.  </w:t>
      </w:r>
    </w:p>
    <w:p w14:paraId="49CF14B2" w14:textId="56782DDA" w:rsidR="003A166B" w:rsidRDefault="003A166B" w:rsidP="003A166B">
      <w:pPr>
        <w:pStyle w:val="Heading4"/>
      </w:pPr>
      <w:bookmarkStart w:id="3" w:name="_Hlk78139317"/>
      <w:r>
        <w:t>Specialty</w:t>
      </w:r>
    </w:p>
    <w:bookmarkEnd w:id="3"/>
    <w:p w14:paraId="0EA8D125" w14:textId="68B5AD5B" w:rsidR="000F296A" w:rsidRDefault="005C07F6" w:rsidP="00E97C69">
      <w:r>
        <w:t>Some additional features</w:t>
      </w:r>
      <w:r w:rsidR="000F296A">
        <w:t xml:space="preserve"> make the specified more alluring. They have an aggressive teeth panel for toenailing. However, the compact design fits between 16” </w:t>
      </w:r>
      <w:proofErr w:type="spellStart"/>
      <w:r w:rsidR="000F296A">
        <w:t>o.c.</w:t>
      </w:r>
      <w:proofErr w:type="spellEnd"/>
      <w:r w:rsidR="000F296A">
        <w:t xml:space="preserve"> studs, roof trusses</w:t>
      </w:r>
      <w:r>
        <w:t>,</w:t>
      </w:r>
      <w:r w:rsidR="000F296A">
        <w:t xml:space="preserve"> and joints. </w:t>
      </w:r>
    </w:p>
    <w:p w14:paraId="3E0A478C" w14:textId="67C2D5D2" w:rsidR="00CB4AB9" w:rsidRDefault="000F296A" w:rsidP="00E97C69">
      <w:r>
        <w:t xml:space="preserve">The battery conserves power and gives two </w:t>
      </w:r>
      <w:proofErr w:type="spellStart"/>
      <w:r w:rsidR="00D3311E">
        <w:t>years service</w:t>
      </w:r>
      <w:proofErr w:type="spellEnd"/>
      <w:r w:rsidR="00D3311E">
        <w:t xml:space="preserve"> promise. </w:t>
      </w:r>
      <w:r>
        <w:t xml:space="preserve"> </w:t>
      </w:r>
      <w:r w:rsidR="00D3311E">
        <w:t>You can effortlessly go for driving in bare hand</w:t>
      </w:r>
      <w:r w:rsidR="005C07F6">
        <w:t>s</w:t>
      </w:r>
      <w:r w:rsidR="00D3311E">
        <w:t xml:space="preserve"> and also in gloves, no harm is speculated. The easy rotation of the work belt prevents blank drives. As the magazine is of stainless steel, so it doesn’t let the nail jam</w:t>
      </w:r>
      <w:r w:rsidR="005C07F6">
        <w:t>,</w:t>
      </w:r>
      <w:r w:rsidR="00D3311E">
        <w:t xml:space="preserve"> and the nail loading and drilling </w:t>
      </w:r>
      <w:r w:rsidR="005C07F6">
        <w:t>are</w:t>
      </w:r>
      <w:r w:rsidR="00D3311E">
        <w:t xml:space="preserve"> smooth.</w:t>
      </w:r>
    </w:p>
    <w:p w14:paraId="5B83DCE9" w14:textId="59476E3B" w:rsidR="00E97C69" w:rsidRDefault="00CB4AB9" w:rsidP="001D52FC">
      <w:pPr>
        <w:pStyle w:val="Heading4"/>
      </w:pPr>
      <w:bookmarkStart w:id="4" w:name="_Hlk78139327"/>
      <w:r>
        <w:t>Thumbs down</w:t>
      </w:r>
      <w:r w:rsidR="00D3311E">
        <w:t xml:space="preserve"> </w:t>
      </w:r>
    </w:p>
    <w:bookmarkEnd w:id="4"/>
    <w:p w14:paraId="245CC41F" w14:textId="4B9707DF" w:rsidR="001D52FC" w:rsidRDefault="00212AE9" w:rsidP="001D52FC">
      <w:r>
        <w:t>There’s this jam less feature</w:t>
      </w:r>
      <w:r w:rsidR="005C07F6">
        <w:t>-</w:t>
      </w:r>
      <w:r>
        <w:t xml:space="preserve">focused if the nail is packed up to the preferable size; else it can give a bumpy end. Also, often the </w:t>
      </w:r>
      <w:r w:rsidR="005C12AC">
        <w:t>9000-nailing</w:t>
      </w:r>
      <w:r>
        <w:t xml:space="preserve"> capacity is questioned, but the number is few so that can be ignored.</w:t>
      </w:r>
    </w:p>
    <w:p w14:paraId="3F8E4FA9" w14:textId="6C5AC9C9" w:rsidR="005C12AC" w:rsidRDefault="005C12AC" w:rsidP="005C12AC">
      <w:pPr>
        <w:pStyle w:val="Heading3"/>
        <w:numPr>
          <w:ilvl w:val="0"/>
          <w:numId w:val="3"/>
        </w:numPr>
        <w:rPr>
          <w:rStyle w:val="a-size-large"/>
        </w:rPr>
      </w:pPr>
      <w:proofErr w:type="spellStart"/>
      <w:r w:rsidRPr="005C12AC">
        <w:rPr>
          <w:rStyle w:val="a-size-large"/>
        </w:rPr>
        <w:t>Paslode</w:t>
      </w:r>
      <w:proofErr w:type="spellEnd"/>
      <w:r w:rsidRPr="005C12AC">
        <w:rPr>
          <w:rStyle w:val="a-size-large"/>
        </w:rPr>
        <w:t xml:space="preserve"> 902600 CF325Li Lithium</w:t>
      </w:r>
      <w:r w:rsidR="005C07F6">
        <w:rPr>
          <w:rStyle w:val="a-size-large"/>
        </w:rPr>
        <w:t>-</w:t>
      </w:r>
      <w:r w:rsidRPr="005C12AC">
        <w:rPr>
          <w:rStyle w:val="a-size-large"/>
        </w:rPr>
        <w:t xml:space="preserve">Ion Cordless Framing </w:t>
      </w:r>
      <w:proofErr w:type="spellStart"/>
      <w:r w:rsidRPr="005C12AC">
        <w:rPr>
          <w:rStyle w:val="a-size-large"/>
        </w:rPr>
        <w:t>Nailer</w:t>
      </w:r>
      <w:proofErr w:type="spellEnd"/>
    </w:p>
    <w:p w14:paraId="7D034C4A" w14:textId="330092B1" w:rsidR="005C12AC" w:rsidRDefault="005C12AC" w:rsidP="005C12AC">
      <w:pPr>
        <w:pStyle w:val="Heading3"/>
      </w:pPr>
      <w:hyperlink r:id="rId6" w:history="1">
        <w:r w:rsidRPr="00451429">
          <w:rPr>
            <w:rStyle w:val="Hyperlink"/>
          </w:rPr>
          <w:t>https://www.amazon.com/Paslode-902600-CF325Li-Lithium-Cordless/dp/B006W4FB8O</w:t>
        </w:r>
      </w:hyperlink>
    </w:p>
    <w:p w14:paraId="7537CB5E" w14:textId="20B6D6E1" w:rsidR="005C12AC" w:rsidRDefault="005C12AC" w:rsidP="005C12AC">
      <w:pPr>
        <w:pStyle w:val="Heading4"/>
      </w:pPr>
      <w:r>
        <w:t>Performance</w:t>
      </w:r>
    </w:p>
    <w:p w14:paraId="215E3967" w14:textId="70B03455" w:rsidR="006138F0" w:rsidRPr="006138F0" w:rsidRDefault="006138F0" w:rsidP="006138F0">
      <w:r>
        <w:t xml:space="preserve">The CF325Li-ion Cordless </w:t>
      </w:r>
      <w:proofErr w:type="spellStart"/>
      <w:r>
        <w:t>Paslode</w:t>
      </w:r>
      <w:proofErr w:type="spellEnd"/>
      <w:r>
        <w:t xml:space="preserve"> framing </w:t>
      </w:r>
      <w:proofErr w:type="spellStart"/>
      <w:r>
        <w:t>nailer</w:t>
      </w:r>
      <w:proofErr w:type="spellEnd"/>
      <w:r>
        <w:t xml:space="preserve"> is your </w:t>
      </w:r>
      <w:r w:rsidR="0036047A">
        <w:t>heavy-duty</w:t>
      </w:r>
      <w:r>
        <w:t xml:space="preserve"> companion that has </w:t>
      </w:r>
      <w:r w:rsidR="0036047A">
        <w:t xml:space="preserve">no hoses and leads with fuel else battery. It has </w:t>
      </w:r>
      <w:r w:rsidR="005C07F6">
        <w:t xml:space="preserve">a </w:t>
      </w:r>
      <w:r w:rsidR="0036047A">
        <w:t>nose-piece that enables toenailing at any angle.</w:t>
      </w:r>
    </w:p>
    <w:p w14:paraId="5CBBE901" w14:textId="4E31DD2D" w:rsidR="005C12AC" w:rsidRDefault="005C12AC" w:rsidP="005C12AC">
      <w:pPr>
        <w:pStyle w:val="Heading4"/>
      </w:pPr>
      <w:r>
        <w:t>Strength-check</w:t>
      </w:r>
    </w:p>
    <w:p w14:paraId="69FEEB99" w14:textId="4E62C7A8" w:rsidR="0036047A" w:rsidRPr="0036047A" w:rsidRDefault="0036047A" w:rsidP="0036047A">
      <w:r>
        <w:t xml:space="preserve">If we measure the </w:t>
      </w:r>
      <w:r w:rsidR="0016555E">
        <w:t>durability,</w:t>
      </w:r>
      <w:r>
        <w:t xml:space="preserve"> it is sure high performed one and yet the lightweight </w:t>
      </w:r>
      <w:r w:rsidR="0016555E">
        <w:t>one that gives you effortless work experience. Almost 6000 nails can be driven if you have full</w:t>
      </w:r>
      <w:r w:rsidR="005C07F6">
        <w:t>y</w:t>
      </w:r>
      <w:r w:rsidR="0016555E">
        <w:t xml:space="preserve"> charged. It takes only an hour to have </w:t>
      </w:r>
      <w:r w:rsidR="005C07F6">
        <w:t xml:space="preserve">a </w:t>
      </w:r>
      <w:r w:rsidR="0016555E">
        <w:t xml:space="preserve">full charge. And a 2-minute charge can hit 200 nails </w:t>
      </w:r>
      <w:r w:rsidR="005C07F6">
        <w:t>in</w:t>
      </w:r>
      <w:r w:rsidR="0016555E">
        <w:t xml:space="preserve"> a row. It has </w:t>
      </w:r>
      <w:r w:rsidR="005C07F6">
        <w:t xml:space="preserve">the </w:t>
      </w:r>
      <w:r w:rsidR="0016555E">
        <w:t>power to nail 50% more than older versions.</w:t>
      </w:r>
    </w:p>
    <w:p w14:paraId="3C18B609" w14:textId="0B99F16A" w:rsidR="005C12AC" w:rsidRDefault="005C12AC" w:rsidP="005C12AC">
      <w:pPr>
        <w:pStyle w:val="Heading4"/>
      </w:pPr>
      <w:r>
        <w:lastRenderedPageBreak/>
        <w:t>Dimensions</w:t>
      </w:r>
    </w:p>
    <w:p w14:paraId="2BCF2B74" w14:textId="2DF00EE4" w:rsidR="001C1011" w:rsidRDefault="001C1011" w:rsidP="001C1011">
      <w:r>
        <w:t xml:space="preserve">The product dimension is calculated to be 17” x 17” x 5”. It has a comparative greater grip while working having a better dimension of the </w:t>
      </w:r>
      <w:proofErr w:type="spellStart"/>
      <w:r>
        <w:t>nailer</w:t>
      </w:r>
      <w:proofErr w:type="spellEnd"/>
      <w:r>
        <w:t xml:space="preserve"> figure. Comparing with the size the weight is only 7.5 pounds and easy to deal with.</w:t>
      </w:r>
    </w:p>
    <w:p w14:paraId="6D781964" w14:textId="6798BB09" w:rsidR="00ED32BD" w:rsidRPr="001C1011" w:rsidRDefault="00ED32BD" w:rsidP="001C1011">
      <w:r>
        <w:t>It certainly has a great battery</w:t>
      </w:r>
      <w:r w:rsidR="005C07F6">
        <w:t xml:space="preserve"> </w:t>
      </w:r>
      <w:r>
        <w:t xml:space="preserve">life and the average rate is 5 hours. There is </w:t>
      </w:r>
      <w:r w:rsidR="005C07F6">
        <w:t xml:space="preserve">a </w:t>
      </w:r>
      <w:r>
        <w:t xml:space="preserve">warranty of 1 year and with </w:t>
      </w:r>
      <w:r w:rsidR="005C07F6">
        <w:t xml:space="preserve">a </w:t>
      </w:r>
      <w:r>
        <w:t>lithium-ion battery</w:t>
      </w:r>
      <w:r w:rsidR="005C07F6">
        <w:t>,</w:t>
      </w:r>
      <w:r>
        <w:t xml:space="preserve"> you get that extra boost.</w:t>
      </w:r>
    </w:p>
    <w:p w14:paraId="61EFAD78" w14:textId="524BE735" w:rsidR="006138F0" w:rsidRDefault="000F296A" w:rsidP="006138F0">
      <w:pPr>
        <w:rPr>
          <w:rFonts w:eastAsiaTheme="majorEastAsia" w:cstheme="majorBidi"/>
          <w:i/>
          <w:iCs/>
          <w:color w:val="2F5496" w:themeColor="accent1" w:themeShade="BF"/>
        </w:rPr>
      </w:pPr>
      <w:r w:rsidRPr="000F296A">
        <w:rPr>
          <w:rFonts w:eastAsiaTheme="majorEastAsia" w:cstheme="majorBidi"/>
          <w:i/>
          <w:iCs/>
          <w:color w:val="2F5496" w:themeColor="accent1" w:themeShade="BF"/>
        </w:rPr>
        <w:t>Nail-deals</w:t>
      </w:r>
    </w:p>
    <w:p w14:paraId="44F1BA5D" w14:textId="772507D4" w:rsidR="001C1011" w:rsidRDefault="00ED32BD" w:rsidP="00ED32BD">
      <w:r>
        <w:t>This specification drives 2- 3¼” and 30-degree paper</w:t>
      </w:r>
      <w:r w:rsidR="005C07F6">
        <w:t>-</w:t>
      </w:r>
      <w:r>
        <w:t xml:space="preserve">wrapped strips. The </w:t>
      </w:r>
      <w:proofErr w:type="spellStart"/>
      <w:r>
        <w:t>nailer</w:t>
      </w:r>
      <w:proofErr w:type="spellEnd"/>
      <w:r>
        <w:t xml:space="preserve"> and nail combined </w:t>
      </w:r>
      <w:r w:rsidR="005C07F6">
        <w:t>are</w:t>
      </w:r>
      <w:r>
        <w:t xml:space="preserve"> suitable for framing, wall and roof sheathing, floor decking</w:t>
      </w:r>
      <w:r w:rsidR="005C07F6">
        <w:t>,</w:t>
      </w:r>
      <w:r>
        <w:t xml:space="preserve"> and many more. And the recommended </w:t>
      </w:r>
      <w:r w:rsidR="00091257">
        <w:t>for driving is 3-3¼” nails.</w:t>
      </w:r>
    </w:p>
    <w:p w14:paraId="53409269" w14:textId="378A8D9D" w:rsidR="006138F0" w:rsidRDefault="006138F0" w:rsidP="006138F0">
      <w:pPr>
        <w:pStyle w:val="Heading4"/>
      </w:pPr>
      <w:r>
        <w:t>Specialty</w:t>
      </w:r>
    </w:p>
    <w:p w14:paraId="59677E99" w14:textId="00D4458F" w:rsidR="00091257" w:rsidRPr="00091257" w:rsidRDefault="00091257" w:rsidP="00091257">
      <w:r>
        <w:t>A helpful part is the battery switching segment. You can either switch to of mode when you wish to do fuel work, and on when it is battery work. The charge is then preserved. Easy loading of magazines is also ensured.</w:t>
      </w:r>
    </w:p>
    <w:p w14:paraId="7C1DDD11" w14:textId="77777777" w:rsidR="006138F0" w:rsidRDefault="006138F0" w:rsidP="006138F0">
      <w:pPr>
        <w:pStyle w:val="Heading4"/>
      </w:pPr>
      <w:r>
        <w:t xml:space="preserve">Thumbs down </w:t>
      </w:r>
    </w:p>
    <w:p w14:paraId="0E18FE04" w14:textId="62AA3DA2" w:rsidR="00383DEB" w:rsidRPr="00383DEB" w:rsidRDefault="007C58F5" w:rsidP="00383DEB">
      <w:r>
        <w:t xml:space="preserve">An </w:t>
      </w:r>
      <w:proofErr w:type="gramStart"/>
      <w:r>
        <w:t>often made</w:t>
      </w:r>
      <w:proofErr w:type="gramEnd"/>
      <w:r>
        <w:t xml:space="preserve"> complain</w:t>
      </w:r>
      <w:r w:rsidR="005C07F6">
        <w:t>t</w:t>
      </w:r>
      <w:r>
        <w:t xml:space="preserve"> is that this </w:t>
      </w:r>
      <w:proofErr w:type="spellStart"/>
      <w:r>
        <w:t>nailer</w:t>
      </w:r>
      <w:proofErr w:type="spellEnd"/>
      <w:r>
        <w:t xml:space="preserve"> cannot help in higher altitudes, but is optimal for below 6000ft altitudes.</w:t>
      </w:r>
    </w:p>
    <w:p w14:paraId="46F11175" w14:textId="53AE12B3" w:rsidR="00383DEB" w:rsidRPr="00383DEB" w:rsidRDefault="00383DEB" w:rsidP="00383DEB">
      <w:pPr>
        <w:pStyle w:val="Heading3"/>
      </w:pPr>
    </w:p>
    <w:p w14:paraId="01838118" w14:textId="79401457" w:rsidR="00401E3F" w:rsidRPr="00401E3F" w:rsidRDefault="00401E3F" w:rsidP="00401E3F">
      <w:pPr>
        <w:pStyle w:val="Heading3"/>
        <w:numPr>
          <w:ilvl w:val="0"/>
          <w:numId w:val="3"/>
        </w:numPr>
      </w:pPr>
      <w:proofErr w:type="spellStart"/>
      <w:r w:rsidRPr="00401E3F">
        <w:rPr>
          <w:rStyle w:val="a-size-large"/>
        </w:rPr>
        <w:t>Paslode</w:t>
      </w:r>
      <w:proofErr w:type="spellEnd"/>
      <w:r w:rsidRPr="00401E3F">
        <w:rPr>
          <w:rStyle w:val="a-size-large"/>
        </w:rPr>
        <w:t xml:space="preserve">, Pneumatic Framing </w:t>
      </w:r>
      <w:proofErr w:type="spellStart"/>
      <w:r w:rsidRPr="00401E3F">
        <w:rPr>
          <w:rStyle w:val="a-size-large"/>
        </w:rPr>
        <w:t>Nailer</w:t>
      </w:r>
      <w:proofErr w:type="spellEnd"/>
      <w:r w:rsidRPr="00401E3F">
        <w:rPr>
          <w:rStyle w:val="a-size-large"/>
        </w:rPr>
        <w:t xml:space="preserve"> F325R, 513000, Air Compressor Powered</w:t>
      </w:r>
    </w:p>
    <w:p w14:paraId="0168FE4A" w14:textId="69574225" w:rsidR="00771E42" w:rsidRDefault="00401E3F" w:rsidP="00383DEB">
      <w:pPr>
        <w:pStyle w:val="Heading3"/>
      </w:pPr>
      <w:hyperlink r:id="rId7" w:history="1">
        <w:r w:rsidRPr="00451429">
          <w:rPr>
            <w:rStyle w:val="Hyperlink"/>
          </w:rPr>
          <w:t>https://www.amazon.com/dp/B011HUDZXK</w:t>
        </w:r>
      </w:hyperlink>
    </w:p>
    <w:p w14:paraId="51BA8C7C" w14:textId="63EF3E07" w:rsidR="00401E3F" w:rsidRDefault="00401E3F" w:rsidP="00401E3F">
      <w:pPr>
        <w:pStyle w:val="Heading4"/>
      </w:pPr>
      <w:r>
        <w:t>Performance</w:t>
      </w:r>
    </w:p>
    <w:p w14:paraId="6C2B89C0" w14:textId="285B2BD5" w:rsidR="00401E3F" w:rsidRPr="00401E3F" w:rsidRDefault="00585879" w:rsidP="00401E3F">
      <w:r>
        <w:t xml:space="preserve">The pneumatic framing </w:t>
      </w:r>
      <w:proofErr w:type="spellStart"/>
      <w:r>
        <w:t>nailer</w:t>
      </w:r>
      <w:proofErr w:type="spellEnd"/>
      <w:r>
        <w:t xml:space="preserve"> is the most light-weighted one to </w:t>
      </w:r>
      <w:r w:rsidR="005C07F6">
        <w:t>exist</w:t>
      </w:r>
      <w:r>
        <w:t xml:space="preserve">, the performance if you’re thinking of is not less than that of the competitors. </w:t>
      </w:r>
      <w:r w:rsidR="007538A2">
        <w:t xml:space="preserve">As an interior remodeler tool, it is much more efficient than ever. </w:t>
      </w:r>
    </w:p>
    <w:p w14:paraId="7799A574" w14:textId="564E3008" w:rsidR="00401E3F" w:rsidRDefault="00401E3F" w:rsidP="00401E3F">
      <w:pPr>
        <w:pStyle w:val="Heading4"/>
      </w:pPr>
      <w:r>
        <w:t>Strength-check</w:t>
      </w:r>
    </w:p>
    <w:p w14:paraId="10958537" w14:textId="2E22011C" w:rsidR="007538A2" w:rsidRPr="007538A2" w:rsidRDefault="007538A2" w:rsidP="007538A2">
      <w:r>
        <w:t xml:space="preserve">It has great maneuverability in tight spaces and performs as best. The pressure it produces is 90-120 bar. For any kind of interior work, it will be the ultimate choice. </w:t>
      </w:r>
    </w:p>
    <w:p w14:paraId="6973A518" w14:textId="0DD220BE" w:rsidR="00401E3F" w:rsidRDefault="00401E3F" w:rsidP="00401E3F">
      <w:pPr>
        <w:pStyle w:val="Heading4"/>
      </w:pPr>
      <w:r>
        <w:t>Dimensions</w:t>
      </w:r>
    </w:p>
    <w:p w14:paraId="513ECCF3" w14:textId="0887A5C6" w:rsidR="007538A2" w:rsidRPr="007538A2" w:rsidRDefault="007538A2" w:rsidP="007538A2">
      <w:r>
        <w:t xml:space="preserve">The overall dimension of the framing </w:t>
      </w:r>
      <w:proofErr w:type="spellStart"/>
      <w:r>
        <w:t>nailer</w:t>
      </w:r>
      <w:proofErr w:type="spellEnd"/>
      <w:r>
        <w:t xml:space="preserve"> is 12.9” x 12.3” x 4.3”</w:t>
      </w:r>
      <w:r w:rsidR="00D31C9B">
        <w:t xml:space="preserve"> and is easy to deal with one</w:t>
      </w:r>
      <w:r w:rsidR="005C07F6">
        <w:t>-</w:t>
      </w:r>
      <w:r w:rsidR="00D31C9B">
        <w:t xml:space="preserve">hand operation. Being the most light-weight </w:t>
      </w:r>
      <w:proofErr w:type="spellStart"/>
      <w:r w:rsidR="00D31C9B">
        <w:t>nailer</w:t>
      </w:r>
      <w:proofErr w:type="spellEnd"/>
      <w:r w:rsidR="00D31C9B">
        <w:t xml:space="preserve"> ever</w:t>
      </w:r>
      <w:r w:rsidR="005C07F6">
        <w:t>,</w:t>
      </w:r>
      <w:r w:rsidR="00D31C9B">
        <w:t xml:space="preserve"> it </w:t>
      </w:r>
      <w:r w:rsidR="005C07F6">
        <w:t>weighs</w:t>
      </w:r>
      <w:r w:rsidR="00D31C9B">
        <w:t xml:space="preserve"> 5.9 pounds. It is meshed up with </w:t>
      </w:r>
      <w:r w:rsidR="005C07F6">
        <w:t xml:space="preserve">a </w:t>
      </w:r>
      <w:r w:rsidR="00D31C9B">
        <w:t>soft grip for comfortable usage.</w:t>
      </w:r>
    </w:p>
    <w:p w14:paraId="6676676F" w14:textId="4A3FB6C7" w:rsidR="00D31C9B" w:rsidRDefault="000F296A" w:rsidP="00401E3F">
      <w:pPr>
        <w:rPr>
          <w:rFonts w:eastAsiaTheme="majorEastAsia" w:cstheme="majorBidi"/>
          <w:i/>
          <w:iCs/>
          <w:color w:val="2F5496" w:themeColor="accent1" w:themeShade="BF"/>
        </w:rPr>
      </w:pPr>
      <w:r w:rsidRPr="000F296A">
        <w:rPr>
          <w:rFonts w:eastAsiaTheme="majorEastAsia" w:cstheme="majorBidi"/>
          <w:i/>
          <w:iCs/>
          <w:color w:val="2F5496" w:themeColor="accent1" w:themeShade="BF"/>
        </w:rPr>
        <w:t>Nail-deals</w:t>
      </w:r>
    </w:p>
    <w:p w14:paraId="0953DAD8" w14:textId="33B07131" w:rsidR="00D31C9B" w:rsidRDefault="00D31C9B" w:rsidP="00D31C9B">
      <w:r>
        <w:lastRenderedPageBreak/>
        <w:t xml:space="preserve">This goes similar </w:t>
      </w:r>
      <w:r w:rsidR="005C07F6">
        <w:t>to</w:t>
      </w:r>
      <w:r>
        <w:t xml:space="preserve"> the cordless XP model for 30-degree paper taped nails and 3- 3¼” nails. The magazine is sized 44 and 2 strips can be loaded. So, ultimately the reloading process is minimized. </w:t>
      </w:r>
    </w:p>
    <w:p w14:paraId="2766E639" w14:textId="3F1E71A7" w:rsidR="00401E3F" w:rsidRDefault="00401E3F" w:rsidP="00401E3F">
      <w:pPr>
        <w:pStyle w:val="Heading4"/>
      </w:pPr>
      <w:r>
        <w:t>Specialty</w:t>
      </w:r>
    </w:p>
    <w:p w14:paraId="0DFAF9E0" w14:textId="3D07612D" w:rsidR="00D31C9B" w:rsidRPr="00D31C9B" w:rsidRDefault="00D31C9B" w:rsidP="00D31C9B">
      <w:r>
        <w:t xml:space="preserve">The topmost facility is the easy drive for having a light figure. Also, works on bump mode in </w:t>
      </w:r>
      <w:r w:rsidR="005C07F6">
        <w:t xml:space="preserve">the </w:t>
      </w:r>
      <w:proofErr w:type="gramStart"/>
      <w:r>
        <w:t>fast nailing</w:t>
      </w:r>
      <w:proofErr w:type="gramEnd"/>
      <w:r>
        <w:t xml:space="preserve"> process. It has accessibility to work in congested spaces and </w:t>
      </w:r>
      <w:r w:rsidR="005C07F6">
        <w:t xml:space="preserve">is </w:t>
      </w:r>
      <w:r>
        <w:t>great for interior remodeling.</w:t>
      </w:r>
      <w:r w:rsidR="00D868E3">
        <w:t xml:space="preserve"> </w:t>
      </w:r>
    </w:p>
    <w:p w14:paraId="206BD5A1" w14:textId="77777777" w:rsidR="00401E3F" w:rsidRDefault="00401E3F" w:rsidP="00401E3F">
      <w:pPr>
        <w:pStyle w:val="Heading4"/>
      </w:pPr>
      <w:r>
        <w:t xml:space="preserve">Thumbs down </w:t>
      </w:r>
    </w:p>
    <w:p w14:paraId="27E8815B" w14:textId="136D03AB" w:rsidR="00401E3F" w:rsidRDefault="007370AA" w:rsidP="00401E3F">
      <w:r>
        <w:t>It doesn’t have a battery or fuel</w:t>
      </w:r>
      <w:r w:rsidR="005C07F6">
        <w:t>-</w:t>
      </w:r>
      <w:r>
        <w:t>driven working experience rathe has the old way hose connected. A battery adjustment would have made its preference much more.</w:t>
      </w:r>
    </w:p>
    <w:p w14:paraId="06022E84" w14:textId="306F4F87" w:rsidR="007370AA" w:rsidRDefault="007370AA" w:rsidP="007370AA">
      <w:pPr>
        <w:pStyle w:val="Heading3"/>
      </w:pPr>
      <w:r>
        <w:t xml:space="preserve">Comparative analysis </w:t>
      </w:r>
    </w:p>
    <w:p w14:paraId="7D72334B" w14:textId="2C6B95AB" w:rsidR="007370AA" w:rsidRDefault="009B0C8B" w:rsidP="007370AA">
      <w:r>
        <w:rPr>
          <w:noProof/>
        </w:rPr>
        <mc:AlternateContent>
          <mc:Choice Requires="wps">
            <w:drawing>
              <wp:anchor distT="0" distB="0" distL="114300" distR="114300" simplePos="0" relativeHeight="251661312" behindDoc="0" locked="0" layoutInCell="1" allowOverlap="1" wp14:anchorId="28E56946" wp14:editId="4ED8FDC9">
                <wp:simplePos x="0" y="0"/>
                <wp:positionH relativeFrom="column">
                  <wp:posOffset>4396740</wp:posOffset>
                </wp:positionH>
                <wp:positionV relativeFrom="paragraph">
                  <wp:posOffset>210820</wp:posOffset>
                </wp:positionV>
                <wp:extent cx="2217420" cy="2644140"/>
                <wp:effectExtent l="0" t="0" r="11430" b="22860"/>
                <wp:wrapNone/>
                <wp:docPr id="3" name="Text Box 3"/>
                <wp:cNvGraphicFramePr/>
                <a:graphic xmlns:a="http://schemas.openxmlformats.org/drawingml/2006/main">
                  <a:graphicData uri="http://schemas.microsoft.com/office/word/2010/wordprocessingShape">
                    <wps:wsp>
                      <wps:cNvSpPr txBox="1"/>
                      <wps:spPr>
                        <a:xfrm>
                          <a:off x="0" y="0"/>
                          <a:ext cx="2217420" cy="2644140"/>
                        </a:xfrm>
                        <a:prstGeom prst="rect">
                          <a:avLst/>
                        </a:prstGeom>
                        <a:solidFill>
                          <a:schemeClr val="lt1"/>
                        </a:solidFill>
                        <a:ln w="6350">
                          <a:solidFill>
                            <a:prstClr val="black"/>
                          </a:solidFill>
                        </a:ln>
                      </wps:spPr>
                      <wps:txbx>
                        <w:txbxContent>
                          <w:p w14:paraId="230FF8DA" w14:textId="28178DB8" w:rsidR="009B0C8B" w:rsidRDefault="009B0C8B" w:rsidP="009B0C8B">
                            <w:pPr>
                              <w:pStyle w:val="Heading3"/>
                            </w:pPr>
                            <w:proofErr w:type="spellStart"/>
                            <w:r>
                              <w:t>Paslode</w:t>
                            </w:r>
                            <w:proofErr w:type="spellEnd"/>
                            <w:r>
                              <w:t xml:space="preserve"> Pneumatic</w:t>
                            </w:r>
                          </w:p>
                          <w:p w14:paraId="2AA48D7C" w14:textId="0CC2184E" w:rsidR="009B0C8B" w:rsidRDefault="009B0C8B" w:rsidP="009B0C8B">
                            <w:pPr>
                              <w:pStyle w:val="ListParagraph"/>
                              <w:numPr>
                                <w:ilvl w:val="0"/>
                                <w:numId w:val="7"/>
                              </w:numPr>
                            </w:pPr>
                            <w:r>
                              <w:t xml:space="preserve">The most light-weight </w:t>
                            </w:r>
                            <w:proofErr w:type="spellStart"/>
                            <w:r>
                              <w:t>nailer</w:t>
                            </w:r>
                            <w:proofErr w:type="spellEnd"/>
                            <w:r>
                              <w:t xml:space="preserve"> ever</w:t>
                            </w:r>
                          </w:p>
                          <w:p w14:paraId="0D2B13CC" w14:textId="320577EE" w:rsidR="009B0C8B" w:rsidRDefault="009B0C8B" w:rsidP="009B0C8B">
                            <w:pPr>
                              <w:pStyle w:val="ListParagraph"/>
                              <w:numPr>
                                <w:ilvl w:val="0"/>
                                <w:numId w:val="7"/>
                              </w:numPr>
                            </w:pPr>
                            <w:r>
                              <w:t>Excellent for remodeling works and can cover the tight space works as well.</w:t>
                            </w:r>
                          </w:p>
                          <w:p w14:paraId="16D6B004" w14:textId="3DABE868" w:rsidR="009B0C8B" w:rsidRPr="009B0C8B" w:rsidRDefault="009B0C8B" w:rsidP="009B0C8B">
                            <w:pPr>
                              <w:pStyle w:val="ListParagraph"/>
                              <w:numPr>
                                <w:ilvl w:val="0"/>
                                <w:numId w:val="7"/>
                              </w:numPr>
                            </w:pPr>
                            <w:r>
                              <w:t>No battery or fuel to drive. Has hose system to gear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E56946" id="_x0000_t202" coordsize="21600,21600" o:spt="202" path="m,l,21600r21600,l21600,xe">
                <v:stroke joinstyle="miter"/>
                <v:path gradientshapeok="t" o:connecttype="rect"/>
              </v:shapetype>
              <v:shape id="Text Box 3" o:spid="_x0000_s1026" type="#_x0000_t202" style="position:absolute;margin-left:346.2pt;margin-top:16.6pt;width:174.6pt;height:20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" fillcolor="white [3201]" strokeweight=".5pt">
                <v:textbox>
                  <w:txbxContent>
                    <w:p w14:paraId="230FF8DA" w14:textId="28178DB8" w:rsidR="009B0C8B" w:rsidRDefault="009B0C8B" w:rsidP="009B0C8B">
                      <w:pPr>
                        <w:pStyle w:val="Heading3"/>
                      </w:pPr>
                      <w:proofErr w:type="spellStart"/>
                      <w:r>
                        <w:t>Paslode</w:t>
                      </w:r>
                      <w:proofErr w:type="spellEnd"/>
                      <w:r>
                        <w:t xml:space="preserve"> Pneumatic</w:t>
                      </w:r>
                    </w:p>
                    <w:p w14:paraId="2AA48D7C" w14:textId="0CC2184E" w:rsidR="009B0C8B" w:rsidRDefault="009B0C8B" w:rsidP="009B0C8B">
                      <w:pPr>
                        <w:pStyle w:val="ListParagraph"/>
                        <w:numPr>
                          <w:ilvl w:val="0"/>
                          <w:numId w:val="7"/>
                        </w:numPr>
                      </w:pPr>
                      <w:r>
                        <w:t xml:space="preserve">The most light-weight </w:t>
                      </w:r>
                      <w:proofErr w:type="spellStart"/>
                      <w:r>
                        <w:t>nailer</w:t>
                      </w:r>
                      <w:proofErr w:type="spellEnd"/>
                      <w:r>
                        <w:t xml:space="preserve"> ever</w:t>
                      </w:r>
                    </w:p>
                    <w:p w14:paraId="0D2B13CC" w14:textId="320577EE" w:rsidR="009B0C8B" w:rsidRDefault="009B0C8B" w:rsidP="009B0C8B">
                      <w:pPr>
                        <w:pStyle w:val="ListParagraph"/>
                        <w:numPr>
                          <w:ilvl w:val="0"/>
                          <w:numId w:val="7"/>
                        </w:numPr>
                      </w:pPr>
                      <w:r>
                        <w:t>Excellent for remodeling works and can cover the tight space works as well.</w:t>
                      </w:r>
                    </w:p>
                    <w:p w14:paraId="16D6B004" w14:textId="3DABE868" w:rsidR="009B0C8B" w:rsidRPr="009B0C8B" w:rsidRDefault="009B0C8B" w:rsidP="009B0C8B">
                      <w:pPr>
                        <w:pStyle w:val="ListParagraph"/>
                        <w:numPr>
                          <w:ilvl w:val="0"/>
                          <w:numId w:val="7"/>
                        </w:numPr>
                      </w:pPr>
                      <w:r>
                        <w:t>No battery or fuel to drive. Has hose system to gear up</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FD0AF64" wp14:editId="67E92748">
                <wp:simplePos x="0" y="0"/>
                <wp:positionH relativeFrom="column">
                  <wp:posOffset>2194560</wp:posOffset>
                </wp:positionH>
                <wp:positionV relativeFrom="paragraph">
                  <wp:posOffset>195580</wp:posOffset>
                </wp:positionV>
                <wp:extent cx="2179320" cy="3413760"/>
                <wp:effectExtent l="0" t="0" r="11430" b="15240"/>
                <wp:wrapNone/>
                <wp:docPr id="2" name="Text Box 2"/>
                <wp:cNvGraphicFramePr/>
                <a:graphic xmlns:a="http://schemas.openxmlformats.org/drawingml/2006/main">
                  <a:graphicData uri="http://schemas.microsoft.com/office/word/2010/wordprocessingShape">
                    <wps:wsp>
                      <wps:cNvSpPr txBox="1"/>
                      <wps:spPr>
                        <a:xfrm>
                          <a:off x="0" y="0"/>
                          <a:ext cx="2179320" cy="3413760"/>
                        </a:xfrm>
                        <a:prstGeom prst="rect">
                          <a:avLst/>
                        </a:prstGeom>
                        <a:solidFill>
                          <a:schemeClr val="lt1"/>
                        </a:solidFill>
                        <a:ln w="6350">
                          <a:solidFill>
                            <a:prstClr val="black"/>
                          </a:solidFill>
                        </a:ln>
                      </wps:spPr>
                      <wps:txbx>
                        <w:txbxContent>
                          <w:p w14:paraId="76E61666" w14:textId="2F394D71" w:rsidR="008A456D" w:rsidRDefault="008A456D" w:rsidP="008A456D">
                            <w:pPr>
                              <w:pStyle w:val="Heading3"/>
                            </w:pPr>
                            <w:proofErr w:type="spellStart"/>
                            <w:r>
                              <w:t>Paslode</w:t>
                            </w:r>
                            <w:proofErr w:type="spellEnd"/>
                            <w:r>
                              <w:t xml:space="preserve"> cordless CF325</w:t>
                            </w:r>
                          </w:p>
                          <w:p w14:paraId="445CA57E" w14:textId="54DCDEA1" w:rsidR="008A456D" w:rsidRDefault="008A456D" w:rsidP="008A456D">
                            <w:pPr>
                              <w:pStyle w:val="ListParagraph"/>
                              <w:numPr>
                                <w:ilvl w:val="0"/>
                                <w:numId w:val="6"/>
                              </w:numPr>
                            </w:pPr>
                            <w:r>
                              <w:t>Nailing power up to 6000 nails in full charge. Takes only an hour to be full charged</w:t>
                            </w:r>
                          </w:p>
                          <w:p w14:paraId="3855B6E2" w14:textId="23742764" w:rsidR="008A456D" w:rsidRDefault="008A456D" w:rsidP="008A456D">
                            <w:pPr>
                              <w:pStyle w:val="ListParagraph"/>
                              <w:numPr>
                                <w:ilvl w:val="0"/>
                                <w:numId w:val="6"/>
                              </w:numPr>
                            </w:pPr>
                            <w:r>
                              <w:t>Geared up with</w:t>
                            </w:r>
                            <w:r w:rsidR="009B0C8B">
                              <w:t xml:space="preserve"> </w:t>
                            </w:r>
                            <w:r>
                              <w:t>lithium battery</w:t>
                            </w:r>
                            <w:r w:rsidR="009B0C8B">
                              <w:t xml:space="preserve"> and no hose attached</w:t>
                            </w:r>
                          </w:p>
                          <w:p w14:paraId="3A17EEF6" w14:textId="12FDF1BA" w:rsidR="009B0C8B" w:rsidRPr="008A456D" w:rsidRDefault="009B0C8B" w:rsidP="008A456D">
                            <w:pPr>
                              <w:pStyle w:val="ListParagraph"/>
                              <w:numPr>
                                <w:ilvl w:val="0"/>
                                <w:numId w:val="6"/>
                              </w:numPr>
                            </w:pPr>
                            <w:r>
                              <w:t>Specific swipe up-down button for enabling battery mode and fuel mode, where battery gets to conserve pow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D0AF64" id="Text Box 2" o:spid="_x0000_s1027" type="#_x0000_t202" style="position:absolute;margin-left:172.8pt;margin-top:15.4pt;width:171.6pt;height:268.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" fillcolor="white [3201]" strokeweight=".5pt">
                <v:textbox>
                  <w:txbxContent>
                    <w:p w14:paraId="76E61666" w14:textId="2F394D71" w:rsidR="008A456D" w:rsidRDefault="008A456D" w:rsidP="008A456D">
                      <w:pPr>
                        <w:pStyle w:val="Heading3"/>
                      </w:pPr>
                      <w:proofErr w:type="spellStart"/>
                      <w:r>
                        <w:t>Paslode</w:t>
                      </w:r>
                      <w:proofErr w:type="spellEnd"/>
                      <w:r>
                        <w:t xml:space="preserve"> cordless CF325</w:t>
                      </w:r>
                    </w:p>
                    <w:p w14:paraId="445CA57E" w14:textId="54DCDEA1" w:rsidR="008A456D" w:rsidRDefault="008A456D" w:rsidP="008A456D">
                      <w:pPr>
                        <w:pStyle w:val="ListParagraph"/>
                        <w:numPr>
                          <w:ilvl w:val="0"/>
                          <w:numId w:val="6"/>
                        </w:numPr>
                      </w:pPr>
                      <w:r>
                        <w:t>Nailing power up to 6000 nails in full charge. Takes only an hour to be full charged</w:t>
                      </w:r>
                    </w:p>
                    <w:p w14:paraId="3855B6E2" w14:textId="23742764" w:rsidR="008A456D" w:rsidRDefault="008A456D" w:rsidP="008A456D">
                      <w:pPr>
                        <w:pStyle w:val="ListParagraph"/>
                        <w:numPr>
                          <w:ilvl w:val="0"/>
                          <w:numId w:val="6"/>
                        </w:numPr>
                      </w:pPr>
                      <w:r>
                        <w:t>Geared up with</w:t>
                      </w:r>
                      <w:r w:rsidR="009B0C8B">
                        <w:t xml:space="preserve"> </w:t>
                      </w:r>
                      <w:r>
                        <w:t>lithium battery</w:t>
                      </w:r>
                      <w:r w:rsidR="009B0C8B">
                        <w:t xml:space="preserve"> and no hose attached</w:t>
                      </w:r>
                    </w:p>
                    <w:p w14:paraId="3A17EEF6" w14:textId="12FDF1BA" w:rsidR="009B0C8B" w:rsidRPr="008A456D" w:rsidRDefault="009B0C8B" w:rsidP="008A456D">
                      <w:pPr>
                        <w:pStyle w:val="ListParagraph"/>
                        <w:numPr>
                          <w:ilvl w:val="0"/>
                          <w:numId w:val="6"/>
                        </w:numPr>
                      </w:pPr>
                      <w:r>
                        <w:t>Specific swipe up-down button for enabling battery mode and fuel mode, where battery gets to conserve power</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37A7A311" wp14:editId="2D5BE5D2">
                <wp:simplePos x="0" y="0"/>
                <wp:positionH relativeFrom="column">
                  <wp:posOffset>-68580</wp:posOffset>
                </wp:positionH>
                <wp:positionV relativeFrom="paragraph">
                  <wp:posOffset>203200</wp:posOffset>
                </wp:positionV>
                <wp:extent cx="2255520" cy="1478280"/>
                <wp:effectExtent l="0" t="0" r="11430" b="26670"/>
                <wp:wrapNone/>
                <wp:docPr id="1" name="Text Box 1"/>
                <wp:cNvGraphicFramePr/>
                <a:graphic xmlns:a="http://schemas.openxmlformats.org/drawingml/2006/main">
                  <a:graphicData uri="http://schemas.microsoft.com/office/word/2010/wordprocessingShape">
                    <wps:wsp>
                      <wps:cNvSpPr txBox="1"/>
                      <wps:spPr>
                        <a:xfrm>
                          <a:off x="0" y="0"/>
                          <a:ext cx="2255520" cy="1478280"/>
                        </a:xfrm>
                        <a:prstGeom prst="rect">
                          <a:avLst/>
                        </a:prstGeom>
                        <a:solidFill>
                          <a:schemeClr val="lt1"/>
                        </a:solidFill>
                        <a:ln w="6350">
                          <a:solidFill>
                            <a:prstClr val="black"/>
                          </a:solidFill>
                        </a:ln>
                      </wps:spPr>
                      <wps:txbx>
                        <w:txbxContent>
                          <w:p w14:paraId="2BBF9932" w14:textId="7BF23230" w:rsidR="008A456D" w:rsidRDefault="008A456D" w:rsidP="008A456D">
                            <w:pPr>
                              <w:pStyle w:val="Heading3"/>
                            </w:pPr>
                            <w:proofErr w:type="spellStart"/>
                            <w:r>
                              <w:t>Paslode</w:t>
                            </w:r>
                            <w:proofErr w:type="spellEnd"/>
                            <w:r>
                              <w:t xml:space="preserve"> cordless XP</w:t>
                            </w:r>
                          </w:p>
                          <w:p w14:paraId="157C59FF" w14:textId="400E702E" w:rsidR="008A456D" w:rsidRDefault="008A456D" w:rsidP="008A456D">
                            <w:pPr>
                              <w:pStyle w:val="ListParagraph"/>
                              <w:numPr>
                                <w:ilvl w:val="0"/>
                                <w:numId w:val="5"/>
                              </w:numPr>
                            </w:pPr>
                            <w:r>
                              <w:t>Has more nailing power can go up to 9000 nail drives</w:t>
                            </w:r>
                          </w:p>
                          <w:p w14:paraId="04F2699C" w14:textId="05E09CF2" w:rsidR="008A456D" w:rsidRDefault="008A456D" w:rsidP="008A456D">
                            <w:pPr>
                              <w:pStyle w:val="ListParagraph"/>
                              <w:numPr>
                                <w:ilvl w:val="0"/>
                                <w:numId w:val="5"/>
                              </w:numPr>
                            </w:pPr>
                            <w:r>
                              <w:t>Geared up with Li-ion battery or fu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7A311" id="Text Box 1" o:spid="_x0000_s1028" type="#_x0000_t202" style="position:absolute;margin-left:-5.4pt;margin-top:16pt;width:177.6pt;height:11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" fillcolor="white [3201]" strokeweight=".5pt">
                <v:textbox>
                  <w:txbxContent>
                    <w:p w14:paraId="2BBF9932" w14:textId="7BF23230" w:rsidR="008A456D" w:rsidRDefault="008A456D" w:rsidP="008A456D">
                      <w:pPr>
                        <w:pStyle w:val="Heading3"/>
                      </w:pPr>
                      <w:proofErr w:type="spellStart"/>
                      <w:r>
                        <w:t>Paslode</w:t>
                      </w:r>
                      <w:proofErr w:type="spellEnd"/>
                      <w:r>
                        <w:t xml:space="preserve"> cordless XP</w:t>
                      </w:r>
                    </w:p>
                    <w:p w14:paraId="157C59FF" w14:textId="400E702E" w:rsidR="008A456D" w:rsidRDefault="008A456D" w:rsidP="008A456D">
                      <w:pPr>
                        <w:pStyle w:val="ListParagraph"/>
                        <w:numPr>
                          <w:ilvl w:val="0"/>
                          <w:numId w:val="5"/>
                        </w:numPr>
                      </w:pPr>
                      <w:r>
                        <w:t>Has more nailing power can go up to 9000 nail drives</w:t>
                      </w:r>
                    </w:p>
                    <w:p w14:paraId="04F2699C" w14:textId="05E09CF2" w:rsidR="008A456D" w:rsidRDefault="008A456D" w:rsidP="008A456D">
                      <w:pPr>
                        <w:pStyle w:val="ListParagraph"/>
                        <w:numPr>
                          <w:ilvl w:val="0"/>
                          <w:numId w:val="5"/>
                        </w:numPr>
                      </w:pPr>
                      <w:r>
                        <w:t>Geared up with Li-ion battery or fuel</w:t>
                      </w:r>
                    </w:p>
                  </w:txbxContent>
                </v:textbox>
              </v:shape>
            </w:pict>
          </mc:Fallback>
        </mc:AlternateContent>
      </w:r>
    </w:p>
    <w:p w14:paraId="365984EF" w14:textId="234D8710" w:rsidR="001E53A2" w:rsidRPr="001E53A2" w:rsidRDefault="001E53A2" w:rsidP="001E53A2"/>
    <w:p w14:paraId="70433A2A" w14:textId="5E1B56CA" w:rsidR="001E53A2" w:rsidRPr="001E53A2" w:rsidRDefault="001E53A2" w:rsidP="001E53A2"/>
    <w:p w14:paraId="59DD7533" w14:textId="1FE5FBFF" w:rsidR="001E53A2" w:rsidRPr="001E53A2" w:rsidRDefault="001E53A2" w:rsidP="001E53A2"/>
    <w:p w14:paraId="550130A4" w14:textId="29B3D69A" w:rsidR="001E53A2" w:rsidRPr="001E53A2" w:rsidRDefault="001E53A2" w:rsidP="001E53A2"/>
    <w:p w14:paraId="733C8F4F" w14:textId="7552C0D5" w:rsidR="001E53A2" w:rsidRPr="001E53A2" w:rsidRDefault="001E53A2" w:rsidP="001E53A2"/>
    <w:p w14:paraId="02BCA464" w14:textId="19FB514B" w:rsidR="001E53A2" w:rsidRPr="001E53A2" w:rsidRDefault="001E53A2" w:rsidP="001E53A2"/>
    <w:p w14:paraId="596A703B" w14:textId="63606AF0" w:rsidR="001E53A2" w:rsidRPr="001E53A2" w:rsidRDefault="001E53A2" w:rsidP="001E53A2"/>
    <w:p w14:paraId="04F35B6C" w14:textId="0706F6BC" w:rsidR="001E53A2" w:rsidRPr="001E53A2" w:rsidRDefault="001E53A2" w:rsidP="001E53A2"/>
    <w:p w14:paraId="31343C20" w14:textId="3BF36973" w:rsidR="001E53A2" w:rsidRPr="001E53A2" w:rsidRDefault="001E53A2" w:rsidP="001E53A2"/>
    <w:p w14:paraId="042121BF" w14:textId="06183C03" w:rsidR="001E53A2" w:rsidRPr="001E53A2" w:rsidRDefault="001E53A2" w:rsidP="001E53A2"/>
    <w:p w14:paraId="6AC2E53A" w14:textId="51E0CD5E" w:rsidR="001E53A2" w:rsidRDefault="001E53A2" w:rsidP="001E53A2"/>
    <w:p w14:paraId="38336D2F" w14:textId="7AD9ECE9" w:rsidR="001E53A2" w:rsidRDefault="001E53A2" w:rsidP="001E53A2">
      <w:pPr>
        <w:pStyle w:val="Heading2"/>
      </w:pPr>
      <w:r>
        <w:t>FAQ</w:t>
      </w:r>
    </w:p>
    <w:p w14:paraId="156295FE" w14:textId="22557411" w:rsidR="001E53A2" w:rsidRDefault="001E53A2" w:rsidP="001E53A2">
      <w:r>
        <w:t xml:space="preserve">Are </w:t>
      </w:r>
      <w:proofErr w:type="spellStart"/>
      <w:r w:rsidR="005C07F6">
        <w:t>P</w:t>
      </w:r>
      <w:r>
        <w:t>aslode</w:t>
      </w:r>
      <w:proofErr w:type="spellEnd"/>
      <w:r>
        <w:t xml:space="preserve"> </w:t>
      </w:r>
      <w:proofErr w:type="spellStart"/>
      <w:r>
        <w:t>nailers</w:t>
      </w:r>
      <w:proofErr w:type="spellEnd"/>
      <w:r>
        <w:t xml:space="preserve"> work with galvanized nails?</w:t>
      </w:r>
    </w:p>
    <w:p w14:paraId="2E63DA2E" w14:textId="4AF3CD45" w:rsidR="001E53A2" w:rsidRDefault="001E53A2" w:rsidP="001E53A2">
      <w:r>
        <w:t xml:space="preserve">Yes, they do work great. </w:t>
      </w:r>
      <w:r w:rsidR="005C07F6">
        <w:t>T</w:t>
      </w:r>
      <w:r>
        <w:t>hey misfire and jam less if the nails are that categorical.</w:t>
      </w:r>
    </w:p>
    <w:p w14:paraId="290222CA" w14:textId="0616B440" w:rsidR="001E53A2" w:rsidRDefault="001E53A2" w:rsidP="001E53A2">
      <w:r>
        <w:t xml:space="preserve">How often does my </w:t>
      </w:r>
      <w:proofErr w:type="spellStart"/>
      <w:r>
        <w:t>nailer</w:t>
      </w:r>
      <w:proofErr w:type="spellEnd"/>
      <w:r>
        <w:t xml:space="preserve"> need to be cleaned?</w:t>
      </w:r>
    </w:p>
    <w:p w14:paraId="483E2BBE" w14:textId="3AE57607" w:rsidR="001E53A2" w:rsidRDefault="001E53A2" w:rsidP="001E53A2">
      <w:r>
        <w:t xml:space="preserve">After almost 50,000 nails you might go for </w:t>
      </w:r>
      <w:r w:rsidR="005C07F6">
        <w:t xml:space="preserve">the </w:t>
      </w:r>
      <w:r>
        <w:t>clean</w:t>
      </w:r>
      <w:r w:rsidR="005C07F6">
        <w:t>-</w:t>
      </w:r>
      <w:r>
        <w:t>up check, some lubricant</w:t>
      </w:r>
      <w:r w:rsidR="005C07F6">
        <w:t>,</w:t>
      </w:r>
      <w:r>
        <w:t xml:space="preserve"> and wiping the magazine can make it work like new.</w:t>
      </w:r>
    </w:p>
    <w:p w14:paraId="717EFC3C" w14:textId="30413567" w:rsidR="00F950B8" w:rsidRDefault="00F950B8" w:rsidP="00F950B8">
      <w:pPr>
        <w:pStyle w:val="Heading2"/>
      </w:pPr>
      <w:r>
        <w:lastRenderedPageBreak/>
        <w:t>Conclusion</w:t>
      </w:r>
    </w:p>
    <w:p w14:paraId="450B8C23" w14:textId="0FEDB1E1" w:rsidR="001E53A2" w:rsidRPr="001E53A2" w:rsidRDefault="00F950B8" w:rsidP="001E53A2">
      <w:proofErr w:type="spellStart"/>
      <w:r>
        <w:t>Paslode</w:t>
      </w:r>
      <w:proofErr w:type="spellEnd"/>
      <w:r>
        <w:t xml:space="preserve"> framing </w:t>
      </w:r>
      <w:proofErr w:type="spellStart"/>
      <w:r>
        <w:t>nailers</w:t>
      </w:r>
      <w:proofErr w:type="spellEnd"/>
      <w:r>
        <w:t xml:space="preserve"> are </w:t>
      </w:r>
      <w:r w:rsidR="00F11152">
        <w:t>specifically the dealer of strength works. If you are thinking the guns will fail your expectations that is less likely to happen. Moreover, there is the most light-weight gun in the category which can give you ultimate comfort alo</w:t>
      </w:r>
      <w:r w:rsidR="005C07F6">
        <w:t>n</w:t>
      </w:r>
      <w:r w:rsidR="00F11152">
        <w:t xml:space="preserve">g with the stronghold, faster </w:t>
      </w:r>
      <w:proofErr w:type="spellStart"/>
      <w:r w:rsidR="00F11152">
        <w:t>nailers</w:t>
      </w:r>
      <w:proofErr w:type="spellEnd"/>
      <w:r w:rsidR="00F11152">
        <w:t xml:space="preserve"> of </w:t>
      </w:r>
      <w:proofErr w:type="spellStart"/>
      <w:r w:rsidR="00F11152">
        <w:t>Paslode</w:t>
      </w:r>
      <w:proofErr w:type="spellEnd"/>
      <w:r w:rsidR="00F11152">
        <w:t>.</w:t>
      </w:r>
    </w:p>
    <w:sectPr w:rsidR="001E53A2" w:rsidRPr="001E53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331"/>
    <w:multiLevelType w:val="hybridMultilevel"/>
    <w:tmpl w:val="FB661022"/>
    <w:lvl w:ilvl="0" w:tplc="48D8F00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03A2F"/>
    <w:multiLevelType w:val="hybridMultilevel"/>
    <w:tmpl w:val="7BC6EE76"/>
    <w:lvl w:ilvl="0" w:tplc="A880B3D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C66894"/>
    <w:multiLevelType w:val="hybridMultilevel"/>
    <w:tmpl w:val="5412B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946C75"/>
    <w:multiLevelType w:val="hybridMultilevel"/>
    <w:tmpl w:val="00400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9B4CD9"/>
    <w:multiLevelType w:val="hybridMultilevel"/>
    <w:tmpl w:val="6958C13A"/>
    <w:lvl w:ilvl="0" w:tplc="E22EB94E">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56405C"/>
    <w:multiLevelType w:val="hybridMultilevel"/>
    <w:tmpl w:val="6B02CB9A"/>
    <w:lvl w:ilvl="0" w:tplc="104A4D22">
      <w:start w:val="1"/>
      <w:numFmt w:val="decimal"/>
      <w:lvlText w:val="%1."/>
      <w:lvlJc w:val="left"/>
      <w:pPr>
        <w:ind w:left="1080" w:hanging="72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6A452B"/>
    <w:multiLevelType w:val="hybridMultilevel"/>
    <w:tmpl w:val="05E6A9FC"/>
    <w:lvl w:ilvl="0" w:tplc="F7006DC2">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4"/>
  </w:num>
  <w:num w:numId="5">
    <w:abstractNumId w:val="6"/>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zsLCwNDQztLQwsjRS0lEKTi0uzszPAykwrAUAoyHOWSwAAAA="/>
  </w:docVars>
  <w:rsids>
    <w:rsidRoot w:val="00581678"/>
    <w:rsid w:val="000211FD"/>
    <w:rsid w:val="00091257"/>
    <w:rsid w:val="000F296A"/>
    <w:rsid w:val="0016555E"/>
    <w:rsid w:val="001C1011"/>
    <w:rsid w:val="001D52FC"/>
    <w:rsid w:val="001E53A2"/>
    <w:rsid w:val="00212AE9"/>
    <w:rsid w:val="002941D3"/>
    <w:rsid w:val="0036047A"/>
    <w:rsid w:val="00383DEB"/>
    <w:rsid w:val="003877DB"/>
    <w:rsid w:val="003A166B"/>
    <w:rsid w:val="00401E3F"/>
    <w:rsid w:val="00447592"/>
    <w:rsid w:val="00581678"/>
    <w:rsid w:val="00585879"/>
    <w:rsid w:val="005C07F6"/>
    <w:rsid w:val="005C12AC"/>
    <w:rsid w:val="00612B48"/>
    <w:rsid w:val="006138F0"/>
    <w:rsid w:val="007370AA"/>
    <w:rsid w:val="007538A2"/>
    <w:rsid w:val="00771E42"/>
    <w:rsid w:val="007C58F5"/>
    <w:rsid w:val="008A456D"/>
    <w:rsid w:val="009B0C8B"/>
    <w:rsid w:val="00CB4AB9"/>
    <w:rsid w:val="00D31C9B"/>
    <w:rsid w:val="00D3311E"/>
    <w:rsid w:val="00D868E3"/>
    <w:rsid w:val="00E97C69"/>
    <w:rsid w:val="00ED32BD"/>
    <w:rsid w:val="00F11152"/>
    <w:rsid w:val="00F95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7ADB3"/>
  <w15:chartTrackingRefBased/>
  <w15:docId w15:val="{DB95FD2A-BDE2-4E9A-9867-80AE8F8D1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612B48"/>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612B48"/>
    <w:rPr>
      <w:rFonts w:ascii="Times New Roman" w:eastAsiaTheme="majorEastAsia" w:hAnsi="Times New Roman" w:cstheme="majorBidi"/>
      <w:color w:val="1F3763" w:themeColor="accent1" w:themeShade="7F"/>
      <w:sz w:val="24"/>
      <w:szCs w:val="24"/>
    </w:rPr>
  </w:style>
  <w:style w:type="paragraph" w:styleId="ListParagraph">
    <w:name w:val="List Paragraph"/>
    <w:basedOn w:val="Normal"/>
    <w:uiPriority w:val="34"/>
    <w:qFormat/>
    <w:rsid w:val="00383DEB"/>
    <w:pPr>
      <w:ind w:left="720"/>
      <w:contextualSpacing/>
    </w:pPr>
  </w:style>
  <w:style w:type="character" w:customStyle="1" w:styleId="a-size-large">
    <w:name w:val="a-size-large"/>
    <w:basedOn w:val="DefaultParagraphFont"/>
    <w:rsid w:val="00383DEB"/>
  </w:style>
  <w:style w:type="character" w:styleId="Hyperlink">
    <w:name w:val="Hyperlink"/>
    <w:basedOn w:val="DefaultParagraphFont"/>
    <w:uiPriority w:val="99"/>
    <w:unhideWhenUsed/>
    <w:rsid w:val="003A166B"/>
    <w:rPr>
      <w:color w:val="0563C1" w:themeColor="hyperlink"/>
      <w:u w:val="single"/>
    </w:rPr>
  </w:style>
  <w:style w:type="character" w:styleId="UnresolvedMention">
    <w:name w:val="Unresolved Mention"/>
    <w:basedOn w:val="DefaultParagraphFont"/>
    <w:uiPriority w:val="99"/>
    <w:semiHidden/>
    <w:unhideWhenUsed/>
    <w:rsid w:val="003A16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708882">
      <w:bodyDiv w:val="1"/>
      <w:marLeft w:val="0"/>
      <w:marRight w:val="0"/>
      <w:marTop w:val="0"/>
      <w:marBottom w:val="0"/>
      <w:divBdr>
        <w:top w:val="none" w:sz="0" w:space="0" w:color="auto"/>
        <w:left w:val="none" w:sz="0" w:space="0" w:color="auto"/>
        <w:bottom w:val="none" w:sz="0" w:space="0" w:color="auto"/>
        <w:right w:val="none" w:sz="0" w:space="0" w:color="auto"/>
      </w:divBdr>
    </w:div>
    <w:div w:id="1531720492">
      <w:bodyDiv w:val="1"/>
      <w:marLeft w:val="0"/>
      <w:marRight w:val="0"/>
      <w:marTop w:val="0"/>
      <w:marBottom w:val="0"/>
      <w:divBdr>
        <w:top w:val="none" w:sz="0" w:space="0" w:color="auto"/>
        <w:left w:val="none" w:sz="0" w:space="0" w:color="auto"/>
        <w:bottom w:val="none" w:sz="0" w:space="0" w:color="auto"/>
        <w:right w:val="none" w:sz="0" w:space="0" w:color="auto"/>
      </w:divBdr>
    </w:div>
    <w:div w:id="175971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mazon.com/dp/B011HUDZX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Paslode-902600-CF325Li-Lithium-Cordless/dp/B006W4FB8O" TargetMode="External"/><Relationship Id="rId5" Type="http://schemas.openxmlformats.org/officeDocument/2006/relationships/hyperlink" Target="https://www.amazon.com/Paslode-Cordless-Framing-Battery-Compressor/dp/B017M0N6K6"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TotalTime>
  <Pages>5</Pages>
  <Words>1083</Words>
  <Characters>617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5</cp:revision>
  <dcterms:created xsi:type="dcterms:W3CDTF">2021-07-25T12:14:00Z</dcterms:created>
  <dcterms:modified xsi:type="dcterms:W3CDTF">2021-07-25T18:25:00Z</dcterms:modified>
</cp:coreProperties>
</file>